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20EECC" w14:textId="77777777" w:rsidR="00B1076E" w:rsidRDefault="00B1076E" w:rsidP="00B1076E">
      <w:pPr>
        <w:rPr>
          <w:lang w:val="tr-TR"/>
        </w:rPr>
      </w:pPr>
    </w:p>
    <w:p w14:paraId="14F13AAB" w14:textId="45DC80ED" w:rsidR="00310FD1" w:rsidRDefault="00B1076E" w:rsidP="00310FD1">
      <w:pPr>
        <w:jc w:val="center"/>
        <w:rPr>
          <w:b/>
          <w:sz w:val="28"/>
          <w:szCs w:val="28"/>
          <w:lang w:val="tr-TR"/>
        </w:rPr>
        <w:sectPr w:rsidR="00310FD1" w:rsidSect="00310FD1">
          <w:headerReference w:type="first" r:id="rId7"/>
          <w:footerReference w:type="first" r:id="rId8"/>
          <w:footnotePr>
            <w:numFmt w:val="chicago"/>
          </w:footnotePr>
          <w:type w:val="continuous"/>
          <w:pgSz w:w="11906" w:h="16838" w:code="9"/>
          <w:pgMar w:top="1417" w:right="1417" w:bottom="1417" w:left="1417" w:header="709" w:footer="709" w:gutter="0"/>
          <w:cols w:space="708"/>
          <w:titlePg/>
          <w:docGrid w:linePitch="360"/>
        </w:sectPr>
      </w:pPr>
      <w:r w:rsidRPr="00C73F65">
        <w:rPr>
          <w:b/>
          <w:sz w:val="28"/>
          <w:szCs w:val="28"/>
          <w:lang w:val="en-GB"/>
        </w:rPr>
        <w:t>Title, Times New Roman, 14 Font, Initial Letters Uppercase, O</w:t>
      </w:r>
      <w:r w:rsidR="00310FD1" w:rsidRPr="00C73F65">
        <w:rPr>
          <w:b/>
          <w:sz w:val="28"/>
          <w:szCs w:val="28"/>
          <w:lang w:val="en-GB"/>
        </w:rPr>
        <w:t xml:space="preserve">ther Letters Lowercase, </w:t>
      </w:r>
      <w:r w:rsidR="00C73F65" w:rsidRPr="00C73F65">
        <w:rPr>
          <w:b/>
          <w:sz w:val="28"/>
          <w:szCs w:val="28"/>
          <w:lang w:val="en-GB"/>
        </w:rPr>
        <w:t>Centred</w:t>
      </w:r>
      <w:r w:rsidR="00310FD1">
        <w:rPr>
          <w:rStyle w:val="DipnotBavurusu"/>
          <w:b/>
          <w:sz w:val="28"/>
          <w:szCs w:val="28"/>
          <w:lang w:val="tr-TR"/>
        </w:rPr>
        <w:footnoteReference w:id="1"/>
      </w:r>
    </w:p>
    <w:p w14:paraId="00817A73" w14:textId="48BCFAE0" w:rsidR="00A549BA" w:rsidRDefault="00A549BA" w:rsidP="00B1076E">
      <w:pPr>
        <w:jc w:val="center"/>
        <w:rPr>
          <w:b/>
          <w:sz w:val="28"/>
          <w:szCs w:val="28"/>
          <w:lang w:val="tr-TR"/>
        </w:rPr>
      </w:pPr>
    </w:p>
    <w:p w14:paraId="024339FD" w14:textId="30DDFF23" w:rsidR="007D4E30" w:rsidRPr="00587B8B" w:rsidRDefault="005B7394" w:rsidP="007D4E30">
      <w:pPr>
        <w:jc w:val="center"/>
        <w:rPr>
          <w:szCs w:val="20"/>
        </w:rPr>
      </w:pPr>
      <w:r>
        <w:rPr>
          <w:szCs w:val="20"/>
          <w:u w:val="single"/>
        </w:rPr>
        <w:t>Title</w:t>
      </w:r>
      <w:r w:rsidR="00FA6871">
        <w:rPr>
          <w:szCs w:val="20"/>
          <w:u w:val="single"/>
        </w:rPr>
        <w:t>,</w:t>
      </w:r>
      <w:r>
        <w:rPr>
          <w:szCs w:val="20"/>
          <w:u w:val="single"/>
        </w:rPr>
        <w:t xml:space="preserve"> </w:t>
      </w:r>
      <w:r w:rsidR="007D4E30" w:rsidRPr="00BA3361">
        <w:rPr>
          <w:szCs w:val="20"/>
          <w:u w:val="single"/>
        </w:rPr>
        <w:t>Name Surname</w:t>
      </w:r>
      <w:r w:rsidR="007D4E30" w:rsidRPr="00BA3361">
        <w:rPr>
          <w:szCs w:val="20"/>
          <w:u w:val="single"/>
          <w:vertAlign w:val="superscript"/>
        </w:rPr>
        <w:t>1</w:t>
      </w:r>
      <w:r w:rsidR="007D4E30" w:rsidRPr="00587B8B">
        <w:rPr>
          <w:szCs w:val="20"/>
        </w:rPr>
        <w:t xml:space="preserve">, </w:t>
      </w:r>
      <w:r>
        <w:rPr>
          <w:szCs w:val="20"/>
        </w:rPr>
        <w:t>Title</w:t>
      </w:r>
      <w:r w:rsidR="00FA6871">
        <w:rPr>
          <w:szCs w:val="20"/>
        </w:rPr>
        <w:t>,</w:t>
      </w:r>
      <w:r>
        <w:rPr>
          <w:szCs w:val="20"/>
        </w:rPr>
        <w:t xml:space="preserve"> </w:t>
      </w:r>
      <w:r w:rsidR="007D4E30" w:rsidRPr="00587B8B">
        <w:rPr>
          <w:szCs w:val="20"/>
        </w:rPr>
        <w:t>Name Surname</w:t>
      </w:r>
      <w:r w:rsidR="007D4E30" w:rsidRPr="00587B8B">
        <w:rPr>
          <w:szCs w:val="20"/>
          <w:vertAlign w:val="superscript"/>
        </w:rPr>
        <w:t>2</w:t>
      </w:r>
    </w:p>
    <w:p w14:paraId="681458D4" w14:textId="62EC6592" w:rsidR="007D4E30" w:rsidRPr="00587B8B" w:rsidRDefault="007D4E30" w:rsidP="007D4E30">
      <w:pPr>
        <w:jc w:val="center"/>
        <w:rPr>
          <w:szCs w:val="20"/>
        </w:rPr>
      </w:pPr>
      <w:r w:rsidRPr="00587B8B">
        <w:rPr>
          <w:szCs w:val="20"/>
          <w:vertAlign w:val="superscript"/>
        </w:rPr>
        <w:t>1</w:t>
      </w:r>
      <w:r w:rsidR="00C73F65">
        <w:rPr>
          <w:szCs w:val="20"/>
        </w:rPr>
        <w:t xml:space="preserve">Department, University, </w:t>
      </w:r>
      <w:r w:rsidR="005B7394">
        <w:rPr>
          <w:szCs w:val="20"/>
        </w:rPr>
        <w:t xml:space="preserve">State, </w:t>
      </w:r>
      <w:r w:rsidR="00C73F65">
        <w:rPr>
          <w:szCs w:val="20"/>
        </w:rPr>
        <w:t>Country</w:t>
      </w:r>
      <w:r w:rsidR="00FA6871">
        <w:rPr>
          <w:szCs w:val="20"/>
        </w:rPr>
        <w:t>, ORCID</w:t>
      </w:r>
    </w:p>
    <w:p w14:paraId="6FA0B203" w14:textId="67F4C47C" w:rsidR="007D4E30" w:rsidRPr="00587B8B" w:rsidRDefault="007D4E30" w:rsidP="007D4E30">
      <w:pPr>
        <w:jc w:val="center"/>
        <w:rPr>
          <w:szCs w:val="20"/>
        </w:rPr>
      </w:pPr>
      <w:r w:rsidRPr="00587B8B">
        <w:rPr>
          <w:szCs w:val="20"/>
          <w:vertAlign w:val="superscript"/>
        </w:rPr>
        <w:t>2</w:t>
      </w:r>
      <w:r w:rsidR="005B7394" w:rsidRPr="005B7394">
        <w:rPr>
          <w:szCs w:val="20"/>
        </w:rPr>
        <w:t xml:space="preserve"> </w:t>
      </w:r>
      <w:r w:rsidR="005B7394">
        <w:rPr>
          <w:szCs w:val="20"/>
        </w:rPr>
        <w:t>Department, University, State, Country</w:t>
      </w:r>
      <w:r w:rsidR="00FA6871">
        <w:rPr>
          <w:szCs w:val="20"/>
        </w:rPr>
        <w:t>, ORCID</w:t>
      </w:r>
    </w:p>
    <w:p w14:paraId="02DA0B63" w14:textId="77777777" w:rsidR="00092855" w:rsidRPr="00524283" w:rsidRDefault="00092855" w:rsidP="00092855">
      <w:pPr>
        <w:tabs>
          <w:tab w:val="left" w:pos="1569"/>
        </w:tabs>
        <w:spacing w:after="0" w:line="240" w:lineRule="auto"/>
        <w:rPr>
          <w:b/>
          <w:sz w:val="16"/>
          <w:szCs w:val="16"/>
        </w:rPr>
      </w:pPr>
    </w:p>
    <w:p w14:paraId="01F396D5" w14:textId="77777777" w:rsidR="00350735" w:rsidRPr="00AE5BB8" w:rsidRDefault="00524283" w:rsidP="00092855">
      <w:pPr>
        <w:tabs>
          <w:tab w:val="left" w:pos="1569"/>
        </w:tabs>
        <w:spacing w:after="0" w:line="240" w:lineRule="auto"/>
        <w:rPr>
          <w:color w:val="000000"/>
          <w:sz w:val="18"/>
          <w:szCs w:val="18"/>
          <w:lang w:eastAsia="zh-CN"/>
        </w:rPr>
      </w:pPr>
      <w:r w:rsidRPr="00BA3361">
        <w:rPr>
          <w:b/>
          <w:color w:val="000000"/>
          <w:sz w:val="18"/>
          <w:szCs w:val="18"/>
          <w:u w:val="single"/>
          <w:lang w:eastAsia="zh-CN"/>
        </w:rPr>
        <w:t>Corresponding author:</w:t>
      </w:r>
      <w:r>
        <w:rPr>
          <w:color w:val="000000"/>
          <w:sz w:val="18"/>
          <w:szCs w:val="18"/>
          <w:lang w:eastAsia="zh-CN"/>
        </w:rPr>
        <w:t xml:space="preserve"> </w:t>
      </w:r>
      <w:r w:rsidR="00092855">
        <w:rPr>
          <w:color w:val="000000"/>
          <w:sz w:val="18"/>
          <w:szCs w:val="18"/>
          <w:lang w:eastAsia="zh-CN"/>
        </w:rPr>
        <w:t>xxx@mail.com</w:t>
      </w:r>
    </w:p>
    <w:p w14:paraId="78EE0FE4" w14:textId="77777777" w:rsidR="00350735" w:rsidRPr="00AE5BB8" w:rsidRDefault="00350735" w:rsidP="00350735">
      <w:pPr>
        <w:spacing w:after="0" w:line="240" w:lineRule="auto"/>
        <w:rPr>
          <w:sz w:val="30"/>
          <w:szCs w:val="30"/>
        </w:rPr>
      </w:pPr>
    </w:p>
    <w:p w14:paraId="32097D08" w14:textId="77777777" w:rsidR="00C00E41" w:rsidRDefault="00C00E41" w:rsidP="00092855">
      <w:pPr>
        <w:spacing w:after="0" w:line="240" w:lineRule="auto"/>
        <w:rPr>
          <w:b/>
          <w:color w:val="000000"/>
          <w:sz w:val="24"/>
          <w:szCs w:val="24"/>
        </w:rPr>
      </w:pPr>
    </w:p>
    <w:p w14:paraId="5FE49C9A" w14:textId="0FE07C33" w:rsidR="00092855" w:rsidRDefault="008A5052" w:rsidP="00092855">
      <w:pPr>
        <w:spacing w:after="0" w:line="240" w:lineRule="auto"/>
        <w:rPr>
          <w:b/>
          <w:color w:val="000000"/>
          <w:sz w:val="24"/>
          <w:szCs w:val="24"/>
        </w:rPr>
      </w:pPr>
      <w:r w:rsidRPr="00587B8B">
        <w:rPr>
          <w:b/>
          <w:color w:val="000000"/>
          <w:sz w:val="24"/>
          <w:szCs w:val="24"/>
        </w:rPr>
        <w:t>Abstract</w:t>
      </w:r>
      <w:r w:rsidR="00350735" w:rsidRPr="00587B8B">
        <w:rPr>
          <w:b/>
          <w:color w:val="000000"/>
          <w:sz w:val="24"/>
          <w:szCs w:val="24"/>
        </w:rPr>
        <w:t xml:space="preserve">: </w:t>
      </w:r>
    </w:p>
    <w:p w14:paraId="60589F2D" w14:textId="769595B8" w:rsidR="00350735" w:rsidRPr="00587B8B" w:rsidRDefault="008A5052" w:rsidP="00092855">
      <w:pPr>
        <w:spacing w:after="0" w:line="240" w:lineRule="auto"/>
        <w:rPr>
          <w:color w:val="222222"/>
          <w:sz w:val="24"/>
          <w:szCs w:val="24"/>
        </w:rPr>
      </w:pPr>
      <w:r w:rsidRPr="00587B8B">
        <w:rPr>
          <w:color w:val="222222"/>
          <w:sz w:val="24"/>
          <w:szCs w:val="24"/>
        </w:rPr>
        <w:t>Abstract should b</w:t>
      </w:r>
      <w:r w:rsidR="00587B8B">
        <w:rPr>
          <w:color w:val="222222"/>
          <w:sz w:val="24"/>
          <w:szCs w:val="24"/>
        </w:rPr>
        <w:t>e written in Times New Roman, 12</w:t>
      </w:r>
      <w:r w:rsidRPr="00587B8B">
        <w:rPr>
          <w:color w:val="222222"/>
          <w:sz w:val="24"/>
          <w:szCs w:val="24"/>
        </w:rPr>
        <w:t xml:space="preserve"> font size, with a minimum </w:t>
      </w:r>
      <w:r w:rsidR="006E0404">
        <w:rPr>
          <w:color w:val="222222"/>
          <w:sz w:val="24"/>
          <w:szCs w:val="24"/>
        </w:rPr>
        <w:t>of 20</w:t>
      </w:r>
      <w:r w:rsidRPr="00587B8B">
        <w:rPr>
          <w:color w:val="222222"/>
          <w:sz w:val="24"/>
          <w:szCs w:val="24"/>
        </w:rPr>
        <w:t xml:space="preserve">0 </w:t>
      </w:r>
      <w:r w:rsidR="00593BBB" w:rsidRPr="00587B8B">
        <w:rPr>
          <w:color w:val="222222"/>
          <w:sz w:val="24"/>
          <w:szCs w:val="24"/>
        </w:rPr>
        <w:t>words and a maximum of 35</w:t>
      </w:r>
      <w:r w:rsidRPr="00587B8B">
        <w:rPr>
          <w:color w:val="222222"/>
          <w:sz w:val="24"/>
          <w:szCs w:val="24"/>
        </w:rPr>
        <w:t xml:space="preserve">0 words. The </w:t>
      </w:r>
      <w:r w:rsidR="00656485">
        <w:rPr>
          <w:color w:val="222222"/>
          <w:sz w:val="24"/>
          <w:szCs w:val="24"/>
        </w:rPr>
        <w:t>abstract</w:t>
      </w:r>
      <w:r w:rsidRPr="00587B8B">
        <w:rPr>
          <w:color w:val="222222"/>
          <w:sz w:val="24"/>
          <w:szCs w:val="24"/>
        </w:rPr>
        <w:t xml:space="preserve"> should include the </w:t>
      </w:r>
      <w:r w:rsidR="00593BBB" w:rsidRPr="00587B8B">
        <w:rPr>
          <w:color w:val="222222"/>
          <w:sz w:val="24"/>
          <w:szCs w:val="24"/>
        </w:rPr>
        <w:t>aim</w:t>
      </w:r>
      <w:r w:rsidRPr="00587B8B">
        <w:rPr>
          <w:color w:val="222222"/>
          <w:sz w:val="24"/>
          <w:szCs w:val="24"/>
        </w:rPr>
        <w:t xml:space="preserve"> of the </w:t>
      </w:r>
      <w:r w:rsidR="00593BBB" w:rsidRPr="00587B8B">
        <w:rPr>
          <w:color w:val="222222"/>
          <w:sz w:val="24"/>
          <w:szCs w:val="24"/>
        </w:rPr>
        <w:t>study</w:t>
      </w:r>
      <w:r w:rsidRPr="00587B8B">
        <w:rPr>
          <w:color w:val="222222"/>
          <w:sz w:val="24"/>
          <w:szCs w:val="24"/>
        </w:rPr>
        <w:t xml:space="preserve">, </w:t>
      </w:r>
      <w:r w:rsidR="00593BBB" w:rsidRPr="00587B8B">
        <w:rPr>
          <w:color w:val="222222"/>
          <w:sz w:val="24"/>
          <w:szCs w:val="24"/>
        </w:rPr>
        <w:t>method, results and conclusion.</w:t>
      </w:r>
      <w:r w:rsidRPr="00587B8B">
        <w:rPr>
          <w:color w:val="222222"/>
          <w:sz w:val="24"/>
          <w:szCs w:val="24"/>
        </w:rPr>
        <w:t xml:space="preserve"> Without breaking the </w:t>
      </w:r>
      <w:r w:rsidR="00587B8B" w:rsidRPr="00587B8B">
        <w:rPr>
          <w:color w:val="222222"/>
          <w:sz w:val="24"/>
          <w:szCs w:val="24"/>
        </w:rPr>
        <w:t>format</w:t>
      </w:r>
      <w:r w:rsidRPr="00587B8B">
        <w:rPr>
          <w:color w:val="222222"/>
          <w:sz w:val="24"/>
          <w:szCs w:val="24"/>
        </w:rPr>
        <w:t xml:space="preserve">, you can delete this part and write your own </w:t>
      </w:r>
      <w:r w:rsidR="00587B8B" w:rsidRPr="00587B8B">
        <w:rPr>
          <w:color w:val="222222"/>
          <w:sz w:val="24"/>
          <w:szCs w:val="24"/>
        </w:rPr>
        <w:t>abstract</w:t>
      </w:r>
      <w:r w:rsidRPr="00587B8B">
        <w:rPr>
          <w:color w:val="222222"/>
          <w:sz w:val="24"/>
          <w:szCs w:val="24"/>
        </w:rPr>
        <w:t xml:space="preserve"> instead.</w:t>
      </w:r>
      <w:r w:rsidR="004713A5" w:rsidRPr="004713A5">
        <w:rPr>
          <w:color w:val="222222"/>
          <w:sz w:val="24"/>
          <w:szCs w:val="24"/>
        </w:rPr>
        <w:t xml:space="preserve"> </w:t>
      </w:r>
      <w:r w:rsidR="004713A5">
        <w:rPr>
          <w:color w:val="222222"/>
          <w:sz w:val="24"/>
          <w:szCs w:val="24"/>
        </w:rPr>
        <w:t xml:space="preserve">The abstract should not contain any figures, tables and </w:t>
      </w:r>
      <w:r w:rsidR="00945FFA">
        <w:rPr>
          <w:color w:val="222222"/>
          <w:sz w:val="24"/>
          <w:szCs w:val="24"/>
        </w:rPr>
        <w:t>reference</w:t>
      </w:r>
      <w:r w:rsidR="004713A5">
        <w:rPr>
          <w:color w:val="222222"/>
          <w:sz w:val="24"/>
          <w:szCs w:val="24"/>
        </w:rPr>
        <w:t xml:space="preserve">. </w:t>
      </w:r>
      <w:r w:rsidR="00C369EB">
        <w:rPr>
          <w:color w:val="222222"/>
          <w:sz w:val="24"/>
          <w:szCs w:val="24"/>
        </w:rPr>
        <w:t xml:space="preserve">Corresponding authors can submit </w:t>
      </w:r>
      <w:r w:rsidR="004B63BE">
        <w:rPr>
          <w:color w:val="222222"/>
          <w:sz w:val="24"/>
          <w:szCs w:val="24"/>
        </w:rPr>
        <w:t xml:space="preserve">maximum two </w:t>
      </w:r>
      <w:r w:rsidR="00C369EB">
        <w:rPr>
          <w:color w:val="222222"/>
          <w:sz w:val="24"/>
          <w:szCs w:val="24"/>
        </w:rPr>
        <w:t xml:space="preserve">abstract for the congress. </w:t>
      </w:r>
      <w:r w:rsidR="0020394B">
        <w:rPr>
          <w:color w:val="222222"/>
          <w:sz w:val="24"/>
          <w:szCs w:val="24"/>
        </w:rPr>
        <w:t xml:space="preserve">Each submitted abstract will be </w:t>
      </w:r>
      <w:r w:rsidR="0032366A">
        <w:rPr>
          <w:color w:val="222222"/>
          <w:sz w:val="24"/>
          <w:szCs w:val="24"/>
        </w:rPr>
        <w:t xml:space="preserve">reviewed then researcher will be informed. </w:t>
      </w:r>
      <w:r w:rsidR="00C369EB">
        <w:rPr>
          <w:color w:val="222222"/>
          <w:sz w:val="24"/>
          <w:szCs w:val="24"/>
        </w:rPr>
        <w:t>Authors should make also separate registration on the congress</w:t>
      </w:r>
      <w:r w:rsidR="004B63BE">
        <w:rPr>
          <w:color w:val="222222"/>
          <w:sz w:val="24"/>
          <w:szCs w:val="24"/>
        </w:rPr>
        <w:t xml:space="preserve"> on the web site</w:t>
      </w:r>
      <w:r w:rsidR="00C369EB">
        <w:rPr>
          <w:color w:val="222222"/>
          <w:sz w:val="24"/>
          <w:szCs w:val="24"/>
        </w:rPr>
        <w:t xml:space="preserve">. </w:t>
      </w:r>
    </w:p>
    <w:p w14:paraId="42DF7C61" w14:textId="77777777" w:rsidR="00350735" w:rsidRPr="00587B8B" w:rsidRDefault="00350735" w:rsidP="00350735">
      <w:pPr>
        <w:spacing w:after="0" w:line="240" w:lineRule="auto"/>
        <w:ind w:left="907" w:right="907"/>
        <w:rPr>
          <w:color w:val="222222"/>
          <w:sz w:val="24"/>
          <w:szCs w:val="24"/>
        </w:rPr>
      </w:pPr>
    </w:p>
    <w:p w14:paraId="12B378D2" w14:textId="77777777" w:rsidR="00350735" w:rsidRDefault="008A5052" w:rsidP="00092855">
      <w:pPr>
        <w:spacing w:after="0" w:line="240" w:lineRule="auto"/>
        <w:rPr>
          <w:color w:val="000000"/>
          <w:sz w:val="24"/>
          <w:szCs w:val="24"/>
        </w:rPr>
      </w:pPr>
      <w:r w:rsidRPr="00587B8B">
        <w:rPr>
          <w:b/>
          <w:color w:val="000000"/>
          <w:sz w:val="24"/>
          <w:szCs w:val="24"/>
        </w:rPr>
        <w:t>Keywords</w:t>
      </w:r>
      <w:r w:rsidR="00350735" w:rsidRPr="00587B8B">
        <w:rPr>
          <w:b/>
          <w:color w:val="000000"/>
          <w:sz w:val="24"/>
          <w:szCs w:val="24"/>
        </w:rPr>
        <w:t>:</w:t>
      </w:r>
      <w:r w:rsidR="00350735" w:rsidRPr="00587B8B">
        <w:rPr>
          <w:color w:val="000000"/>
          <w:sz w:val="24"/>
          <w:szCs w:val="24"/>
        </w:rPr>
        <w:t xml:space="preserve"> </w:t>
      </w:r>
      <w:r w:rsidR="00587B8B">
        <w:rPr>
          <w:color w:val="000000"/>
          <w:sz w:val="24"/>
          <w:szCs w:val="24"/>
        </w:rPr>
        <w:t>k</w:t>
      </w:r>
      <w:r w:rsidR="00587B8B" w:rsidRPr="00587B8B">
        <w:rPr>
          <w:color w:val="000000"/>
          <w:sz w:val="24"/>
          <w:szCs w:val="24"/>
        </w:rPr>
        <w:t>eywords should be written in lowercase letters and there should be 3-5 keywords.</w:t>
      </w:r>
    </w:p>
    <w:p w14:paraId="325C0DCE" w14:textId="77777777" w:rsidR="003839EF" w:rsidRDefault="003839EF" w:rsidP="00A26A23">
      <w:pPr>
        <w:pStyle w:val="NormalWeb"/>
        <w:spacing w:before="240" w:beforeAutospacing="0" w:after="0" w:afterAutospacing="0"/>
        <w:jc w:val="both"/>
        <w:rPr>
          <w:b/>
          <w:color w:val="333333"/>
          <w:sz w:val="20"/>
        </w:rPr>
      </w:pPr>
    </w:p>
    <w:p w14:paraId="28F01A44" w14:textId="77777777" w:rsidR="003839EF" w:rsidRDefault="003839EF" w:rsidP="00A26A23">
      <w:pPr>
        <w:pStyle w:val="NormalWeb"/>
        <w:spacing w:before="240" w:beforeAutospacing="0" w:after="0" w:afterAutospacing="0"/>
        <w:jc w:val="both"/>
        <w:rPr>
          <w:b/>
          <w:color w:val="333333"/>
          <w:sz w:val="20"/>
        </w:rPr>
      </w:pPr>
    </w:p>
    <w:p w14:paraId="20719230" w14:textId="77777777" w:rsidR="003839EF" w:rsidRDefault="003839EF" w:rsidP="00A26A23">
      <w:pPr>
        <w:pStyle w:val="NormalWeb"/>
        <w:spacing w:before="240" w:beforeAutospacing="0" w:after="0" w:afterAutospacing="0"/>
        <w:jc w:val="both"/>
        <w:rPr>
          <w:b/>
          <w:color w:val="333333"/>
          <w:sz w:val="20"/>
        </w:rPr>
      </w:pPr>
    </w:p>
    <w:p w14:paraId="48AC9066" w14:textId="77777777" w:rsidR="00A16BB4" w:rsidRDefault="00A16BB4" w:rsidP="00A26A23">
      <w:pPr>
        <w:pStyle w:val="NormalWeb"/>
        <w:spacing w:before="240" w:beforeAutospacing="0" w:after="0" w:afterAutospacing="0"/>
        <w:jc w:val="both"/>
        <w:rPr>
          <w:b/>
          <w:color w:val="333333"/>
          <w:sz w:val="20"/>
        </w:rPr>
      </w:pPr>
    </w:p>
    <w:p w14:paraId="28BDF013" w14:textId="77777777" w:rsidR="003839EF" w:rsidRDefault="003839EF" w:rsidP="00A26A23">
      <w:pPr>
        <w:pStyle w:val="NormalWeb"/>
        <w:spacing w:before="240" w:beforeAutospacing="0" w:after="0" w:afterAutospacing="0"/>
        <w:jc w:val="both"/>
        <w:rPr>
          <w:b/>
          <w:color w:val="333333"/>
          <w:sz w:val="20"/>
        </w:rPr>
      </w:pPr>
    </w:p>
    <w:p w14:paraId="075615D8" w14:textId="77777777" w:rsidR="003839EF" w:rsidRDefault="003839EF" w:rsidP="00A26A23">
      <w:pPr>
        <w:pStyle w:val="NormalWeb"/>
        <w:spacing w:before="240" w:beforeAutospacing="0" w:after="0" w:afterAutospacing="0"/>
        <w:jc w:val="both"/>
        <w:rPr>
          <w:b/>
          <w:color w:val="333333"/>
          <w:sz w:val="20"/>
        </w:rPr>
      </w:pPr>
    </w:p>
    <w:p w14:paraId="25140C43" w14:textId="77777777" w:rsidR="003839EF" w:rsidRDefault="003839EF" w:rsidP="00A26A23">
      <w:pPr>
        <w:pStyle w:val="NormalWeb"/>
        <w:spacing w:before="240" w:beforeAutospacing="0" w:after="0" w:afterAutospacing="0"/>
        <w:jc w:val="both"/>
        <w:rPr>
          <w:b/>
          <w:color w:val="333333"/>
          <w:sz w:val="20"/>
        </w:rPr>
      </w:pPr>
    </w:p>
    <w:p w14:paraId="330D1675" w14:textId="77777777" w:rsidR="003839EF" w:rsidRDefault="003839EF" w:rsidP="00A26A23">
      <w:pPr>
        <w:pStyle w:val="NormalWeb"/>
        <w:spacing w:before="240" w:beforeAutospacing="0" w:after="0" w:afterAutospacing="0"/>
        <w:jc w:val="both"/>
        <w:rPr>
          <w:b/>
          <w:color w:val="333333"/>
          <w:sz w:val="20"/>
        </w:rPr>
      </w:pPr>
    </w:p>
    <w:p w14:paraId="3593438C" w14:textId="292192BE" w:rsidR="00D46697" w:rsidRPr="005B7394" w:rsidRDefault="001B2A15" w:rsidP="00A26A23">
      <w:pPr>
        <w:pStyle w:val="NormalWeb"/>
        <w:spacing w:before="240" w:beforeAutospacing="0" w:after="0" w:afterAutospacing="0"/>
        <w:jc w:val="both"/>
        <w:rPr>
          <w:b/>
          <w:color w:val="333333"/>
        </w:rPr>
      </w:pPr>
      <w:r w:rsidRPr="005B7394">
        <w:rPr>
          <w:b/>
          <w:color w:val="333333"/>
        </w:rPr>
        <w:t xml:space="preserve">Statements and </w:t>
      </w:r>
      <w:r w:rsidR="00D46697" w:rsidRPr="005B7394">
        <w:rPr>
          <w:b/>
          <w:color w:val="333333"/>
        </w:rPr>
        <w:t>Declarations</w:t>
      </w:r>
    </w:p>
    <w:p w14:paraId="3FB7D4EB" w14:textId="74C79092" w:rsidR="00A26A23" w:rsidRPr="003839EF" w:rsidRDefault="00D952B6" w:rsidP="00EF792A">
      <w:pPr>
        <w:pStyle w:val="NormalWeb"/>
        <w:spacing w:before="240" w:beforeAutospacing="0" w:after="0" w:afterAutospacing="0"/>
        <w:jc w:val="both"/>
        <w:rPr>
          <w:color w:val="000000"/>
          <w:sz w:val="20"/>
        </w:rPr>
      </w:pPr>
      <w:r w:rsidRPr="001A2B0E">
        <w:rPr>
          <w:b/>
          <w:color w:val="000000" w:themeColor="text1"/>
          <w:sz w:val="20"/>
        </w:rPr>
        <w:t>Funding statement</w:t>
      </w:r>
      <w:r w:rsidR="001B2A15" w:rsidRPr="001A2B0E">
        <w:rPr>
          <w:b/>
          <w:color w:val="000000" w:themeColor="text1"/>
          <w:sz w:val="20"/>
        </w:rPr>
        <w:t xml:space="preserve">: </w:t>
      </w:r>
      <w:r w:rsidRPr="003839EF">
        <w:rPr>
          <w:sz w:val="20"/>
        </w:rPr>
        <w:t>Please provide your funding statement here. If the study did not receive any specific grant from funding agencies in the public, commercial, or not-for-profit sectors, please state this.</w:t>
      </w:r>
    </w:p>
    <w:p w14:paraId="15656B8B" w14:textId="77777777" w:rsidR="00EF792A" w:rsidRPr="003839EF" w:rsidRDefault="00A26A23" w:rsidP="001B2A15">
      <w:pPr>
        <w:spacing w:line="240" w:lineRule="auto"/>
      </w:pPr>
      <w:r w:rsidRPr="003839EF">
        <w:rPr>
          <w:b/>
          <w:bCs/>
          <w:color w:val="000000"/>
          <w:szCs w:val="24"/>
        </w:rPr>
        <w:t>Ethical approval</w:t>
      </w:r>
      <w:r w:rsidR="001B2A15" w:rsidRPr="003839EF">
        <w:rPr>
          <w:b/>
          <w:bCs/>
          <w:color w:val="000000"/>
          <w:szCs w:val="24"/>
        </w:rPr>
        <w:t xml:space="preserve"> statement: </w:t>
      </w:r>
      <w:r w:rsidR="00E53BB4" w:rsidRPr="003839EF">
        <w:t>Please provide your ethical approval and/or informed consent statement here. If your study did not require ethics committee approval, please indicate the reason.</w:t>
      </w:r>
    </w:p>
    <w:p w14:paraId="2FD52987" w14:textId="58095437" w:rsidR="00EF792A" w:rsidRPr="003839EF" w:rsidRDefault="00EF792A" w:rsidP="001B2A15">
      <w:pPr>
        <w:spacing w:line="240" w:lineRule="auto"/>
      </w:pPr>
      <w:r w:rsidRPr="003839EF">
        <w:rPr>
          <w:b/>
        </w:rPr>
        <w:t>Competing interest:</w:t>
      </w:r>
      <w:r w:rsidRPr="003839EF">
        <w:t xml:space="preserve"> Please declare any competing interests here. If there are no comp</w:t>
      </w:r>
      <w:r w:rsidR="007A5E26" w:rsidRPr="003839EF">
        <w:t>eting interests, please state: “</w:t>
      </w:r>
      <w:r w:rsidRPr="003839EF">
        <w:t>The authors declare that they have no competing interests.</w:t>
      </w:r>
      <w:r w:rsidR="007A5E26" w:rsidRPr="003839EF">
        <w:t>”</w:t>
      </w:r>
    </w:p>
    <w:p w14:paraId="6F86B547" w14:textId="77777777" w:rsidR="00350735" w:rsidRPr="007D4E30" w:rsidRDefault="00350735" w:rsidP="0097396C">
      <w:pPr>
        <w:rPr>
          <w:sz w:val="16"/>
          <w:szCs w:val="16"/>
        </w:rPr>
      </w:pPr>
    </w:p>
    <w:sectPr w:rsidR="00350735" w:rsidRPr="007D4E30" w:rsidSect="00310FD1">
      <w:type w:val="continuous"/>
      <w:pgSz w:w="11906" w:h="16838" w:code="9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B6988B" w14:textId="77777777" w:rsidR="009D71FC" w:rsidRDefault="009D71FC" w:rsidP="00B1076E">
      <w:pPr>
        <w:spacing w:after="0" w:line="240" w:lineRule="auto"/>
      </w:pPr>
      <w:r>
        <w:separator/>
      </w:r>
    </w:p>
  </w:endnote>
  <w:endnote w:type="continuationSeparator" w:id="0">
    <w:p w14:paraId="7C4FAA7C" w14:textId="77777777" w:rsidR="009D71FC" w:rsidRDefault="009D71FC" w:rsidP="00B107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C07385" w14:textId="436217A6" w:rsidR="00D46697" w:rsidRDefault="00D46697">
    <w:pPr>
      <w:pStyle w:val="AltBilgi"/>
    </w:pPr>
  </w:p>
  <w:p w14:paraId="5A7A8801" w14:textId="77777777" w:rsidR="00D46697" w:rsidRDefault="00D4669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3116BC" w14:textId="77777777" w:rsidR="009D71FC" w:rsidRDefault="009D71FC" w:rsidP="00B1076E">
      <w:pPr>
        <w:spacing w:after="0" w:line="240" w:lineRule="auto"/>
      </w:pPr>
      <w:r>
        <w:separator/>
      </w:r>
    </w:p>
  </w:footnote>
  <w:footnote w:type="continuationSeparator" w:id="0">
    <w:p w14:paraId="653EB715" w14:textId="77777777" w:rsidR="009D71FC" w:rsidRDefault="009D71FC" w:rsidP="00B1076E">
      <w:pPr>
        <w:spacing w:after="0" w:line="240" w:lineRule="auto"/>
      </w:pPr>
      <w:r>
        <w:continuationSeparator/>
      </w:r>
    </w:p>
  </w:footnote>
  <w:footnote w:id="1">
    <w:p w14:paraId="7230040D" w14:textId="7D2CB0A8" w:rsidR="00310FD1" w:rsidRPr="00310FD1" w:rsidRDefault="00310FD1">
      <w:pPr>
        <w:pStyle w:val="DipnotMetni"/>
        <w:rPr>
          <w:lang w:val="tr-TR"/>
        </w:rPr>
      </w:pPr>
      <w:r>
        <w:rPr>
          <w:rStyle w:val="DipnotBavurusu"/>
        </w:rPr>
        <w:footnoteRef/>
      </w:r>
      <w:r>
        <w:t xml:space="preserve"> Please indicate whether this study is derived from a thesis. If yes, provide the title, author, and institutio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50B499" w14:textId="59CCD606" w:rsidR="00CC6736" w:rsidRPr="00CC6736" w:rsidRDefault="00CC6736" w:rsidP="0008176D">
    <w:pPr>
      <w:pStyle w:val="stBilgi"/>
      <w:tabs>
        <w:tab w:val="left" w:pos="1838"/>
      </w:tabs>
      <w:spacing w:line="276" w:lineRule="auto"/>
      <w:jc w:val="left"/>
      <w:rPr>
        <w:lang w:val="tr-TR"/>
      </w:rPr>
    </w:pPr>
    <w:r w:rsidRPr="00CC6736">
      <w:rPr>
        <w:noProof/>
        <w:lang w:val="tr-TR" w:eastAsia="tr-TR"/>
      </w:rPr>
      <w:drawing>
        <wp:inline distT="0" distB="0" distL="0" distR="0" wp14:anchorId="2C53C8F2" wp14:editId="73C425C6">
          <wp:extent cx="1365250" cy="635000"/>
          <wp:effectExtent l="0" t="0" r="6350" b="0"/>
          <wp:docPr id="663365793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5250" cy="635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CD6B17D" w14:textId="6D8BCE2A" w:rsidR="00B1076E" w:rsidRDefault="00B1076E" w:rsidP="00920FE4">
    <w:pPr>
      <w:pStyle w:val="stBilgi"/>
      <w:tabs>
        <w:tab w:val="left" w:pos="1838"/>
      </w:tabs>
      <w:spacing w:line="276" w:lineRule="auto"/>
      <w:jc w:val="lef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zMTIztjAyNDS0tDBS0lEKTi0uzszPAykwqQUAcoyRMCwAAAA="/>
  </w:docVars>
  <w:rsids>
    <w:rsidRoot w:val="00F83044"/>
    <w:rsid w:val="00000C9B"/>
    <w:rsid w:val="000120E5"/>
    <w:rsid w:val="0001446A"/>
    <w:rsid w:val="0008176D"/>
    <w:rsid w:val="00092855"/>
    <w:rsid w:val="00180134"/>
    <w:rsid w:val="001A2B0E"/>
    <w:rsid w:val="001B2A15"/>
    <w:rsid w:val="001F5484"/>
    <w:rsid w:val="0020394B"/>
    <w:rsid w:val="00234509"/>
    <w:rsid w:val="00264272"/>
    <w:rsid w:val="002B574E"/>
    <w:rsid w:val="002F225F"/>
    <w:rsid w:val="00310FD1"/>
    <w:rsid w:val="0032366A"/>
    <w:rsid w:val="003344A1"/>
    <w:rsid w:val="00350735"/>
    <w:rsid w:val="00363C4D"/>
    <w:rsid w:val="003839EF"/>
    <w:rsid w:val="00394F9F"/>
    <w:rsid w:val="003C13B5"/>
    <w:rsid w:val="00434A14"/>
    <w:rsid w:val="00466F69"/>
    <w:rsid w:val="004713A5"/>
    <w:rsid w:val="004A6FBD"/>
    <w:rsid w:val="004B316C"/>
    <w:rsid w:val="004B63BE"/>
    <w:rsid w:val="004B6D06"/>
    <w:rsid w:val="00504BD3"/>
    <w:rsid w:val="00512CE3"/>
    <w:rsid w:val="00524283"/>
    <w:rsid w:val="00587B8B"/>
    <w:rsid w:val="00593BBB"/>
    <w:rsid w:val="005B7394"/>
    <w:rsid w:val="005E3FCF"/>
    <w:rsid w:val="005F19D5"/>
    <w:rsid w:val="00627F3F"/>
    <w:rsid w:val="00631AC2"/>
    <w:rsid w:val="00656485"/>
    <w:rsid w:val="00662CED"/>
    <w:rsid w:val="006B5640"/>
    <w:rsid w:val="006E0404"/>
    <w:rsid w:val="007027A0"/>
    <w:rsid w:val="00704D93"/>
    <w:rsid w:val="007A0242"/>
    <w:rsid w:val="007A5E26"/>
    <w:rsid w:val="007D4E30"/>
    <w:rsid w:val="00840E30"/>
    <w:rsid w:val="00864516"/>
    <w:rsid w:val="00894F35"/>
    <w:rsid w:val="008A5052"/>
    <w:rsid w:val="00920FE4"/>
    <w:rsid w:val="00923F2D"/>
    <w:rsid w:val="00945FFA"/>
    <w:rsid w:val="00962E0C"/>
    <w:rsid w:val="0097396C"/>
    <w:rsid w:val="0099466A"/>
    <w:rsid w:val="009D71FC"/>
    <w:rsid w:val="00A11988"/>
    <w:rsid w:val="00A16BB4"/>
    <w:rsid w:val="00A26A23"/>
    <w:rsid w:val="00A549BA"/>
    <w:rsid w:val="00A641C3"/>
    <w:rsid w:val="00A95CE2"/>
    <w:rsid w:val="00A96A33"/>
    <w:rsid w:val="00B027FC"/>
    <w:rsid w:val="00B1076E"/>
    <w:rsid w:val="00B17102"/>
    <w:rsid w:val="00B32509"/>
    <w:rsid w:val="00B376AC"/>
    <w:rsid w:val="00B424A0"/>
    <w:rsid w:val="00BA3361"/>
    <w:rsid w:val="00BD72F3"/>
    <w:rsid w:val="00C00E41"/>
    <w:rsid w:val="00C369D3"/>
    <w:rsid w:val="00C369EB"/>
    <w:rsid w:val="00C73F65"/>
    <w:rsid w:val="00C74DEB"/>
    <w:rsid w:val="00C84BFE"/>
    <w:rsid w:val="00CC6736"/>
    <w:rsid w:val="00D46697"/>
    <w:rsid w:val="00D55F49"/>
    <w:rsid w:val="00D61235"/>
    <w:rsid w:val="00D624D7"/>
    <w:rsid w:val="00D7031A"/>
    <w:rsid w:val="00D952B6"/>
    <w:rsid w:val="00DE17E1"/>
    <w:rsid w:val="00E00A95"/>
    <w:rsid w:val="00E31836"/>
    <w:rsid w:val="00E53BB4"/>
    <w:rsid w:val="00E5497C"/>
    <w:rsid w:val="00E739A2"/>
    <w:rsid w:val="00EF792A"/>
    <w:rsid w:val="00F43150"/>
    <w:rsid w:val="00F43557"/>
    <w:rsid w:val="00F43E86"/>
    <w:rsid w:val="00F83044"/>
    <w:rsid w:val="00FA6871"/>
    <w:rsid w:val="00FB6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DDDA22F"/>
  <w15:docId w15:val="{8D95CE73-0EEF-4739-8FC6-127D0FAB9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b/>
        <w:bCs/>
        <w:sz w:val="24"/>
        <w:lang w:val="tr-TR" w:eastAsia="zh-CN" w:bidi="ar-SA"/>
      </w:rPr>
    </w:rPrDefault>
    <w:pPrDefault>
      <w:pPr>
        <w:spacing w:after="20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5640"/>
    <w:pPr>
      <w:spacing w:after="80" w:line="276" w:lineRule="auto"/>
      <w:jc w:val="both"/>
    </w:pPr>
    <w:rPr>
      <w:rFonts w:eastAsia="Calibri"/>
      <w:b w:val="0"/>
      <w:bCs w:val="0"/>
      <w:sz w:val="20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B107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1076E"/>
    <w:rPr>
      <w:rFonts w:eastAsia="Calibri"/>
      <w:b w:val="0"/>
      <w:bCs w:val="0"/>
      <w:sz w:val="20"/>
      <w:szCs w:val="22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B107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1076E"/>
    <w:rPr>
      <w:rFonts w:eastAsia="Calibri"/>
      <w:b w:val="0"/>
      <w:bCs w:val="0"/>
      <w:sz w:val="20"/>
      <w:szCs w:val="22"/>
      <w:lang w:val="en-US"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107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1076E"/>
    <w:rPr>
      <w:rFonts w:ascii="Tahoma" w:eastAsia="Calibri" w:hAnsi="Tahoma" w:cs="Tahoma"/>
      <w:b w:val="0"/>
      <w:bCs w:val="0"/>
      <w:sz w:val="16"/>
      <w:szCs w:val="16"/>
      <w:lang w:val="en-US" w:eastAsia="en-US"/>
    </w:rPr>
  </w:style>
  <w:style w:type="paragraph" w:styleId="NormalWeb">
    <w:name w:val="Normal (Web)"/>
    <w:basedOn w:val="Normal"/>
    <w:uiPriority w:val="99"/>
    <w:unhideWhenUsed/>
    <w:rsid w:val="004B63BE"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310FD1"/>
    <w:pPr>
      <w:spacing w:after="0" w:line="240" w:lineRule="auto"/>
    </w:pPr>
    <w:rPr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310FD1"/>
    <w:rPr>
      <w:rFonts w:eastAsia="Calibri"/>
      <w:b w:val="0"/>
      <w:bCs w:val="0"/>
      <w:sz w:val="20"/>
      <w:lang w:val="en-US" w:eastAsia="en-US"/>
    </w:rPr>
  </w:style>
  <w:style w:type="character" w:styleId="DipnotBavurusu">
    <w:name w:val="footnote reference"/>
    <w:basedOn w:val="VarsaylanParagrafYazTipi"/>
    <w:uiPriority w:val="99"/>
    <w:semiHidden/>
    <w:unhideWhenUsed/>
    <w:rsid w:val="00310FD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A042A9-2E35-4FB7-979C-13F2E60091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9</Words>
  <Characters>1342</Characters>
  <Application>Microsoft Office Word</Application>
  <DocSecurity>0</DocSecurity>
  <Lines>63</Lines>
  <Paragraphs>1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selin ikiz</cp:lastModifiedBy>
  <cp:revision>5</cp:revision>
  <dcterms:created xsi:type="dcterms:W3CDTF">2025-09-19T17:05:00Z</dcterms:created>
  <dcterms:modified xsi:type="dcterms:W3CDTF">2025-09-23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6e8f4f621e5f1fbd163bc5787e5f4778cb56780f7ee653a08a088ebbc8d6f0</vt:lpwstr>
  </property>
</Properties>
</file>